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0DE3C" w14:textId="77777777" w:rsidR="000E1C4E" w:rsidRPr="000E1C4E" w:rsidRDefault="000E1C4E" w:rsidP="000E1C4E">
      <w:pPr>
        <w:widowControl/>
        <w:shd w:val="clear" w:color="auto" w:fill="FFFFFF"/>
        <w:spacing w:before="90" w:after="90" w:line="240" w:lineRule="auto"/>
        <w:ind w:firstLineChars="0"/>
        <w:jc w:val="left"/>
        <w:outlineLvl w:val="1"/>
        <w:rPr>
          <w:rFonts w:ascii="Lato" w:hAnsi="Lato" w:cs="SimSun"/>
          <w:color w:val="2D3B45"/>
          <w:kern w:val="0"/>
          <w:sz w:val="43"/>
          <w:szCs w:val="43"/>
        </w:rPr>
      </w:pPr>
      <w:r w:rsidRPr="000E1C4E">
        <w:rPr>
          <w:rFonts w:ascii="Lato" w:hAnsi="Lato" w:cs="SimSun"/>
          <w:color w:val="2D3B45"/>
          <w:kern w:val="0"/>
          <w:sz w:val="43"/>
          <w:szCs w:val="43"/>
        </w:rPr>
        <w:t>Agenda</w:t>
      </w:r>
    </w:p>
    <w:p w14:paraId="232A9876" w14:textId="77777777" w:rsidR="000E1C4E" w:rsidRPr="000E1C4E" w:rsidRDefault="000E1C4E" w:rsidP="000E1C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r w:rsidRPr="000E1C4E">
        <w:rPr>
          <w:rFonts w:ascii="Lato" w:hAnsi="Lato" w:cs="SimSun"/>
          <w:color w:val="2D3B45"/>
          <w:kern w:val="0"/>
          <w:szCs w:val="24"/>
        </w:rPr>
        <w:t>Introduction to Linux Command Line</w:t>
      </w:r>
    </w:p>
    <w:p w14:paraId="3427B9AA" w14:textId="77777777" w:rsidR="000E1C4E" w:rsidRPr="000E1C4E" w:rsidRDefault="000E1C4E" w:rsidP="000E1C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r w:rsidRPr="000E1C4E">
        <w:rPr>
          <w:rFonts w:ascii="Lato" w:hAnsi="Lato" w:cs="SimSun"/>
          <w:color w:val="2D3B45"/>
          <w:kern w:val="0"/>
          <w:szCs w:val="24"/>
        </w:rPr>
        <w:t>Editing with vi</w:t>
      </w:r>
    </w:p>
    <w:p w14:paraId="730A7D94" w14:textId="77777777" w:rsidR="000E1C4E" w:rsidRPr="000E1C4E" w:rsidRDefault="000E1C4E" w:rsidP="000E1C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r w:rsidRPr="000E1C4E">
        <w:rPr>
          <w:rFonts w:ascii="Lato" w:hAnsi="Lato" w:cs="SimSun"/>
          <w:color w:val="2D3B45"/>
          <w:kern w:val="0"/>
          <w:szCs w:val="24"/>
        </w:rPr>
        <w:t>Introduction to Shell Scripting</w:t>
      </w:r>
    </w:p>
    <w:p w14:paraId="74809A43" w14:textId="77777777" w:rsidR="000E1C4E" w:rsidRPr="000E1C4E" w:rsidRDefault="000E1C4E" w:rsidP="000E1C4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r w:rsidRPr="000E1C4E">
        <w:rPr>
          <w:rFonts w:ascii="Lato" w:hAnsi="Lato" w:cs="SimSun"/>
          <w:color w:val="2D3B45"/>
          <w:kern w:val="0"/>
          <w:szCs w:val="24"/>
        </w:rPr>
        <w:t>Discuss Assignment #00</w:t>
      </w:r>
    </w:p>
    <w:p w14:paraId="04AAF427" w14:textId="77777777" w:rsidR="000E1C4E" w:rsidRPr="000E1C4E" w:rsidRDefault="000E1C4E" w:rsidP="000E1C4E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SimSun"/>
          <w:color w:val="2D3B45"/>
          <w:kern w:val="0"/>
          <w:szCs w:val="24"/>
        </w:rPr>
      </w:pPr>
      <w:r w:rsidRPr="000E1C4E">
        <w:rPr>
          <w:rFonts w:ascii="Lato" w:hAnsi="Lato" w:cs="SimSun"/>
          <w:color w:val="2D3B45"/>
          <w:kern w:val="0"/>
          <w:szCs w:val="24"/>
        </w:rPr>
        <w:t> </w:t>
      </w:r>
    </w:p>
    <w:p w14:paraId="2D6540BB" w14:textId="77777777" w:rsidR="000E1C4E" w:rsidRPr="000E1C4E" w:rsidRDefault="000E1C4E" w:rsidP="000E1C4E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SimSun"/>
          <w:color w:val="2D3B45"/>
          <w:kern w:val="0"/>
          <w:sz w:val="43"/>
          <w:szCs w:val="43"/>
        </w:rPr>
      </w:pPr>
      <w:r w:rsidRPr="000E1C4E">
        <w:rPr>
          <w:rFonts w:ascii="Lato" w:hAnsi="Lato" w:cs="SimSun"/>
          <w:color w:val="2D3B45"/>
          <w:kern w:val="0"/>
          <w:sz w:val="43"/>
          <w:szCs w:val="43"/>
        </w:rPr>
        <w:t>Running Amazon Linux VM Locally</w:t>
      </w:r>
    </w:p>
    <w:p w14:paraId="20710121" w14:textId="1786BEAC" w:rsidR="000E1C4E" w:rsidRPr="000E1C4E" w:rsidRDefault="000E1C4E" w:rsidP="000E1C4E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5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Run Amazon Linux 2 as a virtual machine on-premises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A45157F" w14:textId="77777777" w:rsidR="000E1C4E" w:rsidRPr="000E1C4E" w:rsidRDefault="000E1C4E" w:rsidP="000E1C4E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SimSun"/>
          <w:color w:val="2D3B45"/>
          <w:kern w:val="0"/>
          <w:szCs w:val="24"/>
        </w:rPr>
      </w:pPr>
      <w:r w:rsidRPr="000E1C4E">
        <w:rPr>
          <w:rFonts w:ascii="Lato" w:hAnsi="Lato" w:cs="SimSun"/>
          <w:color w:val="2D3B45"/>
          <w:kern w:val="0"/>
          <w:szCs w:val="24"/>
        </w:rPr>
        <w:t> </w:t>
      </w:r>
    </w:p>
    <w:p w14:paraId="3756800E" w14:textId="77777777" w:rsidR="000E1C4E" w:rsidRPr="000E1C4E" w:rsidRDefault="000E1C4E" w:rsidP="000E1C4E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SimSun"/>
          <w:color w:val="2D3B45"/>
          <w:kern w:val="0"/>
          <w:sz w:val="43"/>
          <w:szCs w:val="43"/>
        </w:rPr>
      </w:pPr>
      <w:r w:rsidRPr="000E1C4E">
        <w:rPr>
          <w:rFonts w:ascii="Lato" w:hAnsi="Lato" w:cs="SimSun"/>
          <w:color w:val="2D3B45"/>
          <w:kern w:val="0"/>
          <w:sz w:val="43"/>
          <w:szCs w:val="43"/>
        </w:rPr>
        <w:t>Reading</w:t>
      </w:r>
    </w:p>
    <w:p w14:paraId="0C7B678A" w14:textId="274D995D" w:rsidR="000E1C4E" w:rsidRPr="000E1C4E" w:rsidRDefault="000E1C4E" w:rsidP="000E1C4E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SimSun"/>
          <w:color w:val="2D3B45"/>
          <w:kern w:val="0"/>
          <w:sz w:val="36"/>
          <w:szCs w:val="36"/>
        </w:rPr>
      </w:pPr>
      <w:r w:rsidRPr="000E1C4E">
        <w:rPr>
          <w:rFonts w:ascii="Lato" w:hAnsi="Lato" w:cs="SimSun"/>
          <w:color w:val="2D3B45"/>
          <w:kern w:val="0"/>
          <w:sz w:val="36"/>
          <w:szCs w:val="36"/>
        </w:rPr>
        <w:t>Recommended Books</w:t>
      </w:r>
      <w:hyperlink r:id="rId6" w:anchor="recommended-books" w:tgtFrame="_blank" w:tooltip="Permanent link" w:history="1">
        <w:r w:rsidRPr="000E1C4E">
          <w:rPr>
            <w:rFonts w:ascii="Lato" w:hAnsi="Lato" w:cs="SimSun"/>
            <w:color w:val="0000FF"/>
            <w:kern w:val="0"/>
            <w:sz w:val="36"/>
            <w:szCs w:val="36"/>
            <w:u w:val="single"/>
            <w:bdr w:val="none" w:sz="0" w:space="0" w:color="auto" w:frame="1"/>
          </w:rPr>
          <w:t> </w:t>
        </w:r>
      </w:hyperlink>
    </w:p>
    <w:p w14:paraId="753FD36D" w14:textId="67014632" w:rsidR="000E1C4E" w:rsidRPr="000E1C4E" w:rsidRDefault="000E1C4E" w:rsidP="000E1C4E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7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Unix Shell Programming by Stephen G. Kochan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C9EE294" w14:textId="36EEDBF5" w:rsidR="000E1C4E" w:rsidRPr="000E1C4E" w:rsidRDefault="000E1C4E" w:rsidP="000E1C4E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8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UNIX and Linux System Administration Handbook by Dan Mackin, Ben Whaley, Trent R. Hein, Garth Snyder, Evi Nemeth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667037B" w14:textId="04792026" w:rsidR="000E1C4E" w:rsidRPr="000E1C4E" w:rsidRDefault="000E1C4E" w:rsidP="000E1C4E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9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Learning the vi and Vim Editors by Elbert Hannah, Linda Lamb, Arnold Robbins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8FD7CF9" w14:textId="35D2F2A0" w:rsidR="000E1C4E" w:rsidRPr="000E1C4E" w:rsidRDefault="000E1C4E" w:rsidP="000E1C4E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SimSun"/>
          <w:color w:val="2D3B45"/>
          <w:kern w:val="0"/>
          <w:sz w:val="36"/>
          <w:szCs w:val="36"/>
        </w:rPr>
      </w:pPr>
      <w:r w:rsidRPr="000E1C4E">
        <w:rPr>
          <w:rFonts w:ascii="Lato" w:hAnsi="Lato" w:cs="SimSun"/>
          <w:i/>
          <w:iCs/>
          <w:color w:val="2D3B45"/>
          <w:kern w:val="0"/>
          <w:sz w:val="36"/>
          <w:szCs w:val="36"/>
        </w:rPr>
        <w:t>vi</w:t>
      </w:r>
      <w:r w:rsidRPr="000E1C4E">
        <w:rPr>
          <w:rFonts w:ascii="Lato" w:hAnsi="Lato" w:cs="SimSun"/>
          <w:color w:val="2D3B45"/>
          <w:kern w:val="0"/>
          <w:sz w:val="36"/>
          <w:szCs w:val="36"/>
        </w:rPr>
        <w:t> editor</w:t>
      </w:r>
      <w:hyperlink r:id="rId10" w:anchor="vi-editor" w:tgtFrame="_blank" w:tooltip="Permanent link" w:history="1">
        <w:r w:rsidRPr="000E1C4E">
          <w:rPr>
            <w:rFonts w:ascii="Lato" w:hAnsi="Lato" w:cs="SimSun"/>
            <w:color w:val="0000FF"/>
            <w:kern w:val="0"/>
            <w:sz w:val="36"/>
            <w:szCs w:val="36"/>
            <w:u w:val="single"/>
            <w:bdr w:val="none" w:sz="0" w:space="0" w:color="auto" w:frame="1"/>
          </w:rPr>
          <w:t> </w:t>
        </w:r>
      </w:hyperlink>
    </w:p>
    <w:p w14:paraId="4FB01687" w14:textId="78B2AD07" w:rsidR="000E1C4E" w:rsidRPr="000E1C4E" w:rsidRDefault="000E1C4E" w:rsidP="000E1C4E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1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Mastering the vi editor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15D0A1E" w14:textId="79A4DBA0" w:rsidR="000E1C4E" w:rsidRPr="000E1C4E" w:rsidRDefault="000E1C4E" w:rsidP="000E1C4E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SimSun"/>
          <w:color w:val="2D3B45"/>
          <w:kern w:val="0"/>
          <w:sz w:val="36"/>
          <w:szCs w:val="36"/>
        </w:rPr>
      </w:pPr>
      <w:r w:rsidRPr="000E1C4E">
        <w:rPr>
          <w:rFonts w:ascii="Lato" w:hAnsi="Lato" w:cs="SimSun"/>
          <w:color w:val="2D3B45"/>
          <w:kern w:val="0"/>
          <w:sz w:val="36"/>
          <w:szCs w:val="36"/>
        </w:rPr>
        <w:t>Linux</w:t>
      </w:r>
      <w:hyperlink r:id="rId12" w:anchor="linux" w:tgtFrame="_blank" w:tooltip="Permanent link" w:history="1">
        <w:r w:rsidRPr="000E1C4E">
          <w:rPr>
            <w:rFonts w:ascii="Lato" w:hAnsi="Lato" w:cs="SimSun"/>
            <w:color w:val="0000FF"/>
            <w:kern w:val="0"/>
            <w:sz w:val="36"/>
            <w:szCs w:val="36"/>
            <w:u w:val="single"/>
            <w:bdr w:val="none" w:sz="0" w:space="0" w:color="auto" w:frame="1"/>
          </w:rPr>
          <w:t> </w:t>
        </w:r>
      </w:hyperlink>
    </w:p>
    <w:p w14:paraId="5959E8E7" w14:textId="448A9385" w:rsidR="000E1C4E" w:rsidRPr="000E1C4E" w:rsidRDefault="000E1C4E" w:rsidP="000E1C4E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3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The Linux Command Line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948D51C" w14:textId="134A1BAD" w:rsidR="000E1C4E" w:rsidRPr="000E1C4E" w:rsidRDefault="000E1C4E" w:rsidP="000E1C4E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4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Linux Documentation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A24824B" w14:textId="1D1484D5" w:rsidR="000E1C4E" w:rsidRPr="000E1C4E" w:rsidRDefault="000E1C4E" w:rsidP="000E1C4E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5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Linux Load Averages: Solving the Mystery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5A73908" w14:textId="37388FB5" w:rsidR="000E1C4E" w:rsidRPr="000E1C4E" w:rsidRDefault="000E1C4E" w:rsidP="000E1C4E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6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Save a file (that requires root permissions) from within vim editor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B43D42E" w14:textId="0FEDF2AA" w:rsidR="000E1C4E" w:rsidRPr="000E1C4E" w:rsidRDefault="000E1C4E" w:rsidP="000E1C4E">
      <w:pPr>
        <w:widowControl/>
        <w:shd w:val="clear" w:color="auto" w:fill="FFFFFF"/>
        <w:spacing w:line="240" w:lineRule="auto"/>
        <w:ind w:firstLineChars="0" w:firstLine="0"/>
        <w:jc w:val="left"/>
        <w:outlineLvl w:val="2"/>
        <w:rPr>
          <w:rFonts w:ascii="Lato" w:hAnsi="Lato" w:cs="SimSun"/>
          <w:color w:val="2D3B45"/>
          <w:kern w:val="0"/>
          <w:sz w:val="36"/>
          <w:szCs w:val="36"/>
        </w:rPr>
      </w:pPr>
      <w:r w:rsidRPr="000E1C4E">
        <w:rPr>
          <w:rFonts w:ascii="Lato" w:hAnsi="Lato" w:cs="SimSun"/>
          <w:color w:val="2D3B45"/>
          <w:kern w:val="0"/>
          <w:sz w:val="36"/>
          <w:szCs w:val="36"/>
        </w:rPr>
        <w:t>Shell Scripting</w:t>
      </w:r>
      <w:hyperlink r:id="rId17" w:anchor="shell-scripting" w:tgtFrame="_blank" w:tooltip="Permanent link" w:history="1">
        <w:r w:rsidRPr="000E1C4E">
          <w:rPr>
            <w:rFonts w:ascii="Lato" w:hAnsi="Lato" w:cs="SimSun"/>
            <w:color w:val="0000FF"/>
            <w:kern w:val="0"/>
            <w:sz w:val="36"/>
            <w:szCs w:val="36"/>
            <w:u w:val="single"/>
            <w:bdr w:val="none" w:sz="0" w:space="0" w:color="auto" w:frame="1"/>
          </w:rPr>
          <w:t> </w:t>
        </w:r>
      </w:hyperlink>
    </w:p>
    <w:p w14:paraId="442FAE3F" w14:textId="36832A6B" w:rsidR="000E1C4E" w:rsidRPr="000E1C4E" w:rsidRDefault="000E1C4E" w:rsidP="000E1C4E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8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http://tldp.org/HOWTO/Bash-Prog-Intro-HOWTO.html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43C6FF0" w14:textId="60FF095C" w:rsidR="000E1C4E" w:rsidRPr="000E1C4E" w:rsidRDefault="000E1C4E" w:rsidP="000E1C4E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19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https://bash.cyberciti.biz/guide/Main_Page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D9F4E36" w14:textId="3316FAFE" w:rsidR="000E1C4E" w:rsidRPr="000E1C4E" w:rsidRDefault="000E1C4E" w:rsidP="000E1C4E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20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https://supportweb.cs.bham.ac.uk/docs/tutorials/docsystem/build/tutorials/unixscripting/unixscripting.html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388498D" w14:textId="13A7C3AF" w:rsidR="000E1C4E" w:rsidRPr="000E1C4E" w:rsidRDefault="000E1C4E" w:rsidP="000E1C4E">
      <w:pPr>
        <w:widowControl/>
        <w:shd w:val="clear" w:color="auto" w:fill="FFFFFF"/>
        <w:spacing w:line="240" w:lineRule="auto"/>
        <w:ind w:firstLineChars="0" w:firstLine="0"/>
        <w:jc w:val="left"/>
        <w:outlineLvl w:val="1"/>
        <w:rPr>
          <w:rFonts w:ascii="Lato" w:hAnsi="Lato" w:cs="SimSun"/>
          <w:color w:val="2D3B45"/>
          <w:kern w:val="0"/>
          <w:sz w:val="43"/>
          <w:szCs w:val="43"/>
        </w:rPr>
      </w:pPr>
      <w:r w:rsidRPr="000E1C4E">
        <w:rPr>
          <w:rFonts w:ascii="Lato" w:hAnsi="Lato" w:cs="SimSun"/>
          <w:color w:val="2D3B45"/>
          <w:kern w:val="0"/>
          <w:sz w:val="43"/>
          <w:szCs w:val="43"/>
        </w:rPr>
        <w:t>Cheat Sheets</w:t>
      </w:r>
      <w:hyperlink r:id="rId21" w:anchor="cheat-sheets" w:tgtFrame="_blank" w:tooltip="Permanent link" w:history="1">
        <w:r w:rsidRPr="000E1C4E">
          <w:rPr>
            <w:rFonts w:ascii="Lato" w:hAnsi="Lato" w:cs="SimSun"/>
            <w:color w:val="0000FF"/>
            <w:kern w:val="0"/>
            <w:sz w:val="43"/>
            <w:szCs w:val="43"/>
            <w:u w:val="single"/>
            <w:bdr w:val="none" w:sz="0" w:space="0" w:color="auto" w:frame="1"/>
          </w:rPr>
          <w:t> </w:t>
        </w:r>
      </w:hyperlink>
    </w:p>
    <w:p w14:paraId="4E7AA18E" w14:textId="68F20EAE" w:rsidR="000E1C4E" w:rsidRPr="000E1C4E" w:rsidRDefault="000E1C4E" w:rsidP="000E1C4E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22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Vi Cheat Sheet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D7B1CDE" w14:textId="77777777" w:rsidR="000E1C4E" w:rsidRDefault="000E1C4E" w:rsidP="000E1C4E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23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UNIX/Linux Command Reference</w:t>
        </w:r>
        <w:r w:rsidRPr="000E1C4E">
          <w:rPr>
            <w:rFonts w:ascii="Lato" w:hAnsi="Lato" w:cs="SimSun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D778E4E" w14:textId="322B9836" w:rsidR="000E1C4E" w:rsidRPr="000E1C4E" w:rsidRDefault="000E1C4E" w:rsidP="000E1C4E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SimSun"/>
          <w:color w:val="2D3B45"/>
          <w:kern w:val="0"/>
          <w:szCs w:val="24"/>
        </w:rPr>
      </w:pPr>
      <w:hyperlink r:id="rId24" w:tgtFrame="_blank" w:history="1">
        <w:r w:rsidRPr="000E1C4E">
          <w:rPr>
            <w:rFonts w:ascii="Lato" w:hAnsi="Lato" w:cs="SimSun"/>
            <w:color w:val="0000FF"/>
            <w:kern w:val="0"/>
            <w:szCs w:val="24"/>
            <w:u w:val="single"/>
          </w:rPr>
          <w:t>Bash Redirection Cheat Sheet</w:t>
        </w:r>
      </w:hyperlink>
    </w:p>
    <w:p w14:paraId="6579CA78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264CD"/>
    <w:multiLevelType w:val="multilevel"/>
    <w:tmpl w:val="BE5EA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EB0468"/>
    <w:multiLevelType w:val="multilevel"/>
    <w:tmpl w:val="75FEF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4D65B6"/>
    <w:multiLevelType w:val="multilevel"/>
    <w:tmpl w:val="940E7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793779"/>
    <w:multiLevelType w:val="multilevel"/>
    <w:tmpl w:val="A7C81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977008"/>
    <w:multiLevelType w:val="multilevel"/>
    <w:tmpl w:val="55C61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905D0F"/>
    <w:multiLevelType w:val="multilevel"/>
    <w:tmpl w:val="C70EE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E637B9"/>
    <w:multiLevelType w:val="multilevel"/>
    <w:tmpl w:val="CD18C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AQSZpaGpgYWhko6SsGpxcWZ+XkgBYa1AO2i6wQsAAAA"/>
  </w:docVars>
  <w:rsids>
    <w:rsidRoot w:val="005958AF"/>
    <w:rsid w:val="000E1C4E"/>
    <w:rsid w:val="005958AF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AC926"/>
  <w15:chartTrackingRefBased/>
  <w15:docId w15:val="{015E4034-DAFE-4A8D-90BD-4B83BABDE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SimSun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6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ing.oreilly.com/library/view/unix-and-linux/9780134278308/" TargetMode="External"/><Relationship Id="rId13" Type="http://schemas.openxmlformats.org/officeDocument/2006/relationships/hyperlink" Target="http://linuxcommand.org/tlcl.php" TargetMode="External"/><Relationship Id="rId18" Type="http://schemas.openxmlformats.org/officeDocument/2006/relationships/hyperlink" Target="http://tldp.org/HOWTO/Bash-Prog-Intro-HOWTO.htm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localhost:8000/lectures/02/" TargetMode="External"/><Relationship Id="rId7" Type="http://schemas.openxmlformats.org/officeDocument/2006/relationships/hyperlink" Target="https://learning.oreilly.com/library/view/unix-shell-programming/0672324903/" TargetMode="External"/><Relationship Id="rId12" Type="http://schemas.openxmlformats.org/officeDocument/2006/relationships/hyperlink" Target="http://localhost:8000/lectures/02/" TargetMode="External"/><Relationship Id="rId17" Type="http://schemas.openxmlformats.org/officeDocument/2006/relationships/hyperlink" Target="http://localhost:8000/lectures/02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cyberciti.biz/faq/vim-vi-text-editor-save-file-without-root-permission/" TargetMode="External"/><Relationship Id="rId20" Type="http://schemas.openxmlformats.org/officeDocument/2006/relationships/hyperlink" Target="https://supportweb.cs.bham.ac.uk/docs/tutorials/docsystem/build/tutorials/unixscripting/unixscripting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localhost:8000/lectures/02/" TargetMode="External"/><Relationship Id="rId11" Type="http://schemas.openxmlformats.org/officeDocument/2006/relationships/hyperlink" Target="http://web.eng.hawaii.edu/Tutor/vi.html" TargetMode="External"/><Relationship Id="rId24" Type="http://schemas.openxmlformats.org/officeDocument/2006/relationships/hyperlink" Target="https://github.com/pkrumins/bash-redirections-cheat-sheet/blob/master/bash-redirections-cheat-sheet.pdf" TargetMode="External"/><Relationship Id="rId5" Type="http://schemas.openxmlformats.org/officeDocument/2006/relationships/hyperlink" Target="https://docs.aws.amazon.com/AWSEC2/latest/UserGuide/amazon-linux-2-virtual-machine.html" TargetMode="External"/><Relationship Id="rId15" Type="http://schemas.openxmlformats.org/officeDocument/2006/relationships/hyperlink" Target="http://www.brendangregg.com/blog/2017-08-08/linux-load-averages.html" TargetMode="External"/><Relationship Id="rId23" Type="http://schemas.openxmlformats.org/officeDocument/2006/relationships/hyperlink" Target="https://files.fosswire.com/2007/08/fwunixref.pdf" TargetMode="External"/><Relationship Id="rId10" Type="http://schemas.openxmlformats.org/officeDocument/2006/relationships/hyperlink" Target="http://localhost:8000/lectures/02/" TargetMode="External"/><Relationship Id="rId19" Type="http://schemas.openxmlformats.org/officeDocument/2006/relationships/hyperlink" Target="https://bash.cyberciti.biz/guide/Main_Pa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ing.oreilly.com/library/view/learning-the-vi/9780596529833/" TargetMode="External"/><Relationship Id="rId14" Type="http://schemas.openxmlformats.org/officeDocument/2006/relationships/hyperlink" Target="https://linux.die.net/" TargetMode="External"/><Relationship Id="rId22" Type="http://schemas.openxmlformats.org/officeDocument/2006/relationships/hyperlink" Target="https://www.splunk.com/content/dam/splunk-blogs/images/2012/08/VIM-cheatsheet1.p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1-29T06:37:00Z</dcterms:created>
  <dcterms:modified xsi:type="dcterms:W3CDTF">2022-01-29T06:38:00Z</dcterms:modified>
</cp:coreProperties>
</file>